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54D1820B" w14:textId="77777777" w:rsidR="00C2728F" w:rsidRDefault="00C2728F" w:rsidP="00C2728F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8DED8E" wp14:editId="6EDF479C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8757DD" id="Freeform 15" o:spid="_x0000_s1026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" path="m,l593066,r,1860600l2463800,1860600r,603200l,2463800,,xe" fillcolor="#e7e6e6" stroked="f" strokeweight="1pt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0476B3C5" w14:textId="77777777" w:rsidR="00C2728F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</w:p>
    <w:p w14:paraId="58DB42E3" w14:textId="2FEAA00C" w:rsidR="00C2728F" w:rsidRPr="00F819FC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 w:rsidRPr="00F819FC">
        <w:rPr>
          <w:rFonts w:ascii="Arial" w:hAnsi="Arial" w:cs="Arial"/>
          <w:b/>
          <w:bCs/>
          <w:color w:val="F16038"/>
        </w:rPr>
        <w:t>Jack and the Beanstalk (</w:t>
      </w:r>
      <w:r w:rsidR="00446EC7">
        <w:rPr>
          <w:rFonts w:ascii="Arial" w:hAnsi="Arial" w:cs="Arial"/>
          <w:b/>
          <w:bCs/>
          <w:color w:val="F16038"/>
        </w:rPr>
        <w:t xml:space="preserve">Grades </w:t>
      </w:r>
      <w:r w:rsidRPr="00F819FC">
        <w:rPr>
          <w:rFonts w:ascii="Arial" w:hAnsi="Arial" w:cs="Arial"/>
          <w:b/>
          <w:bCs/>
          <w:color w:val="F16038"/>
        </w:rPr>
        <w:t>K-2)</w:t>
      </w:r>
      <w:bookmarkEnd w:id="0"/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6EA1F2C0" w14:textId="77777777" w:rsidR="00C2728F" w:rsidRPr="006D522E" w:rsidRDefault="00C2728F" w:rsidP="00C2728F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55EAAC5B" w14:textId="77777777" w:rsidR="00C2728F" w:rsidRPr="000F3C67" w:rsidRDefault="00C2728F" w:rsidP="00C2728F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26E2FB99" w14:textId="4F2736B9" w:rsidR="00C2728F" w:rsidRPr="00AA2BCE" w:rsidRDefault="000D70BA" w:rsidP="00C2728F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</w:t>
      </w:r>
      <w:r w:rsidR="00F44896">
        <w:rPr>
          <w:rFonts w:ascii="Arial" w:eastAsia="Times New Roman" w:hAnsi="Arial" w:cs="Arial"/>
          <w:shd w:val="clear" w:color="auto" w:fill="FFFFFF"/>
          <w:lang w:eastAsia="en-US"/>
        </w:rPr>
        <w:t>scorecard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when you are ready to test your prototype. Your teacher will complete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 w:rsidR="00313D29"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="00313D29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>received for each of the criteria.</w:t>
      </w:r>
      <w:r w:rsidR="00C2728F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Your teacher will calculate your score. </w:t>
      </w:r>
      <w:bookmarkEnd w:id="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C2728F" w:rsidRPr="006A07E1" w14:paraId="402735A0" w14:textId="77777777" w:rsidTr="007323AF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/>
              <w:right w:val="single" w:sz="4" w:space="0" w:color="FFFFFF"/>
            </w:tcBorders>
            <w:shd w:val="clear" w:color="auto" w:fill="0D6CB9"/>
            <w:vAlign w:val="center"/>
          </w:tcPr>
          <w:p w14:paraId="6CDADC92" w14:textId="7786F30E" w:rsidR="00C2728F" w:rsidRPr="002C2FA7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A</w:t>
            </w:r>
          </w:p>
        </w:tc>
        <w:tc>
          <w:tcPr>
            <w:tcW w:w="6530" w:type="dxa"/>
            <w:gridSpan w:val="3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234CAB87" w14:textId="31468973" w:rsidR="00C2728F" w:rsidRPr="002C2FA7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OINTS</w:t>
            </w:r>
          </w:p>
        </w:tc>
        <w:tc>
          <w:tcPr>
            <w:tcW w:w="1208" w:type="dxa"/>
            <w:vMerge w:val="restart"/>
            <w:tcBorders>
              <w:top w:val="single" w:sz="4" w:space="0" w:color="FFFFFF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4F5D0F77" w14:textId="3371FA8D" w:rsidR="00C2728F" w:rsidRPr="002C2FA7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SCORE</w:t>
            </w:r>
          </w:p>
        </w:tc>
      </w:tr>
      <w:tr w:rsidR="00C2728F" w:rsidRPr="006A07E1" w14:paraId="42D5E464" w14:textId="77777777" w:rsidTr="007323AF">
        <w:trPr>
          <w:trHeight w:val="271"/>
        </w:trPr>
        <w:tc>
          <w:tcPr>
            <w:tcW w:w="2337" w:type="dxa"/>
            <w:vMerge/>
            <w:tcBorders>
              <w:bottom w:val="single" w:sz="4" w:space="0" w:color="0D6CB9"/>
              <w:right w:val="single" w:sz="4" w:space="0" w:color="FFFFFF"/>
            </w:tcBorders>
            <w:shd w:val="clear" w:color="auto" w:fill="0D6CB9"/>
          </w:tcPr>
          <w:p w14:paraId="3B411C75" w14:textId="77777777" w:rsidR="00C2728F" w:rsidRPr="002C2FA7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 w:themeColor="background1"/>
            </w:tcBorders>
            <w:shd w:val="clear" w:color="auto" w:fill="E95E09"/>
          </w:tcPr>
          <w:p w14:paraId="4BED8C78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shd w:val="clear" w:color="auto" w:fill="92C83E"/>
          </w:tcPr>
          <w:p w14:paraId="7332BADF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shd w:val="clear" w:color="auto" w:fill="00ACBB"/>
          </w:tcPr>
          <w:p w14:paraId="7C37F0B3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208" w:type="dxa"/>
            <w:vMerge/>
            <w:tcBorders>
              <w:left w:val="single" w:sz="4" w:space="0" w:color="FFFFFF" w:themeColor="background1"/>
              <w:bottom w:val="single" w:sz="4" w:space="0" w:color="0D6CB9"/>
            </w:tcBorders>
            <w:shd w:val="clear" w:color="auto" w:fill="0D6CB9"/>
          </w:tcPr>
          <w:p w14:paraId="0919EE41" w14:textId="77777777" w:rsidR="00C2728F" w:rsidRPr="002C2FA7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9D3B3E" w:rsidRPr="006A07E1" w14:paraId="128143EF" w14:textId="77777777" w:rsidTr="00DF52AD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2A7B3AF" w14:textId="247D11F2" w:rsidR="009D3B3E" w:rsidRPr="006A07E1" w:rsidRDefault="009A7967" w:rsidP="009D3B3E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2" w:name="_Hlk45723878"/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COLLABORATION</w:t>
            </w:r>
          </w:p>
        </w:tc>
        <w:tc>
          <w:tcPr>
            <w:tcW w:w="2068" w:type="dxa"/>
            <w:tcBorders>
              <w:top w:val="single" w:sz="4" w:space="0" w:color="FFFFFF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6A514DF" w14:textId="0A0D167B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design has elements contributed by all team members.</w:t>
            </w:r>
          </w:p>
        </w:tc>
        <w:tc>
          <w:tcPr>
            <w:tcW w:w="2250" w:type="dxa"/>
            <w:tcBorders>
              <w:top w:val="single" w:sz="4" w:space="0" w:color="FFFFFF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61E6FC0" w14:textId="69CE233A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design has elements contributed by two team members.</w:t>
            </w:r>
          </w:p>
        </w:tc>
        <w:tc>
          <w:tcPr>
            <w:tcW w:w="2212" w:type="dxa"/>
            <w:tcBorders>
              <w:top w:val="single" w:sz="4" w:space="0" w:color="FFFFFF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8B1F030" w14:textId="72C78C4A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design does not have elements contributed by each team membe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D5860AB" w14:textId="77777777" w:rsidR="009D3B3E" w:rsidRPr="005B0DDF" w:rsidRDefault="009D3B3E" w:rsidP="009D3B3E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9D3B3E" w:rsidRPr="006A07E1" w14:paraId="764EE144" w14:textId="77777777" w:rsidTr="00DF52AD">
        <w:trPr>
          <w:trHeight w:val="1081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417EA11" w14:textId="1E1D6184" w:rsidR="009D3B3E" w:rsidRPr="001E20A1" w:rsidRDefault="009A7967" w:rsidP="009D3B3E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SEAT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47B312B" w14:textId="6D38D66A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re is a seat for Jack, and it supports his weight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51A11CB" w14:textId="50C61C09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re is a seat for Jack, but it does not support his weight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429640C" w14:textId="02AA2AEC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re is no seat for Jack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2F00F40" w14:textId="77777777" w:rsidR="009D3B3E" w:rsidRPr="001E20A1" w:rsidRDefault="009D3B3E" w:rsidP="009D3B3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E8603DB" w14:textId="77777777" w:rsidR="009D3B3E" w:rsidRPr="001E20A1" w:rsidRDefault="009D3B3E" w:rsidP="009D3B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3B3E" w:rsidRPr="006A07E1" w14:paraId="62E41DFD" w14:textId="77777777" w:rsidTr="00B338B6">
        <w:trPr>
          <w:trHeight w:val="98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B24DF85" w14:textId="72AA71B1" w:rsidR="009D3B3E" w:rsidRPr="001E20A1" w:rsidRDefault="009A7967" w:rsidP="009D3B3E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TOWER HEIGHT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09FC7DB" w14:textId="2B6BD9E1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The tower is above the </w:t>
            </w:r>
            <w:r w:rsidR="00446EC7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40-centimeter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 marker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CC314E4" w14:textId="5CCBB446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The tower is above the </w:t>
            </w:r>
            <w:r w:rsidR="00446EC7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30-centimeter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 marke</w:t>
            </w:r>
            <w:r w:rsidR="00446EC7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r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 but below the </w:t>
            </w:r>
            <w:r w:rsidR="00446EC7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40-centimeter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 marker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3056418" w14:textId="74470A97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The tower is below the </w:t>
            </w:r>
            <w:r w:rsidR="00446EC7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30-centimeter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 marke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0DDAA89" w14:textId="77777777" w:rsidR="009D3B3E" w:rsidRPr="001E20A1" w:rsidRDefault="009D3B3E" w:rsidP="009D3B3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3B3E" w:rsidRPr="006A07E1" w14:paraId="7200F6E5" w14:textId="77777777" w:rsidTr="00B338B6">
        <w:trPr>
          <w:trHeight w:val="868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45F530B" w14:textId="63480786" w:rsidR="009D3B3E" w:rsidRPr="001E20A1" w:rsidRDefault="009A7967" w:rsidP="009D3B3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STABILITY TEST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801A88F" w14:textId="3EAB3B63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tower is stable for one</w:t>
            </w:r>
            <w:r w:rsidR="00F44896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minute</w:t>
            </w:r>
            <w:r w:rsidR="00EB163E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,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 holding Jack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2AC4E71" w14:textId="5C5DA579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tower is stable for 30 seconds</w:t>
            </w:r>
            <w:r w:rsidR="00EB163E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,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 holding Jack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74A0C63" w14:textId="00A4D1FB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tower is stable for less than 30 seconds holding Jack, or there is no seat for Jack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EC9E272" w14:textId="77777777" w:rsidR="009D3B3E" w:rsidRPr="001E20A1" w:rsidRDefault="009D3B3E" w:rsidP="009D3B3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3B3E" w:rsidRPr="006A07E1" w14:paraId="7BFBB11E" w14:textId="77777777" w:rsidTr="009D3B3E">
        <w:trPr>
          <w:trHeight w:val="80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A0C93F9" w14:textId="6F020F02" w:rsidR="009D3B3E" w:rsidRPr="001E20A1" w:rsidRDefault="00C262F4" w:rsidP="009D3B3E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 xml:space="preserve">BUDGET: </w:t>
            </w:r>
            <w:r w:rsidR="009A7967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COUNTERS USED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F9576C6" w14:textId="0DCFDA68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14 counters </w:t>
            </w:r>
            <w:r w:rsidR="00EB163E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or 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less</w:t>
            </w:r>
            <w:r w:rsidR="00446EC7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3FA5010" w14:textId="1D8C023C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15 – </w:t>
            </w:r>
            <w:r w:rsidR="00CE264D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19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 counters</w:t>
            </w:r>
            <w:r w:rsidR="00446EC7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4DE5041" w14:textId="1F3E8054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2</w:t>
            </w:r>
            <w:r w:rsidR="00CE264D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0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 counters or more</w:t>
            </w:r>
            <w:r w:rsidR="00446EC7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FB98A4E" w14:textId="77777777" w:rsidR="009D3B3E" w:rsidRPr="001E20A1" w:rsidRDefault="009D3B3E" w:rsidP="009D3B3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3B3E" w:rsidRPr="006A07E1" w14:paraId="0C76EF45" w14:textId="77777777" w:rsidTr="00DF52AD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1C6C37D" w14:textId="79FA720A" w:rsidR="009D3B3E" w:rsidRPr="009A7967" w:rsidRDefault="009A7967" w:rsidP="009D3B3E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BONUS: WINDSTORM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14641FD" w14:textId="257B38BB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Jack stays on the tower for 30 second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F5E6DDD" w14:textId="51C49F8C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Jack stays on the tower for 15 second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4A997CB" w14:textId="6F2AB261" w:rsidR="009D3B3E" w:rsidRPr="009A7967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Jack does not stay on the towe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9311ECA" w14:textId="77777777" w:rsidR="009D3B3E" w:rsidRPr="001E20A1" w:rsidRDefault="009D3B3E" w:rsidP="009D3B3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728F" w:rsidRPr="006A07E1" w14:paraId="3623021E" w14:textId="77777777" w:rsidTr="007323AF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/>
              <w:right w:val="single" w:sz="4" w:space="0" w:color="0D6CB9"/>
            </w:tcBorders>
            <w:shd w:val="clear" w:color="auto" w:fill="auto"/>
          </w:tcPr>
          <w:p w14:paraId="49C5F345" w14:textId="77777777" w:rsidR="00C2728F" w:rsidRPr="00CE7BA6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4A1289AA" w14:textId="5BACF354" w:rsidR="00C2728F" w:rsidRPr="00415FD5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TOTAL SCORE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438124E" w14:textId="77777777" w:rsidR="00C2728F" w:rsidRPr="001E20A1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2"/>
    </w:tbl>
    <w:p w14:paraId="6234DAFF" w14:textId="77777777" w:rsidR="00642091" w:rsidRPr="00C2728F" w:rsidRDefault="00642091" w:rsidP="00C2728F"/>
    <w:sectPr w:rsidR="00642091" w:rsidRPr="00C2728F" w:rsidSect="00BF0D39">
      <w:footerReference w:type="even" r:id="rId6"/>
      <w:footerReference w:type="default" r:id="rId7"/>
      <w:headerReference w:type="first" r:id="rId8"/>
      <w:footerReference w:type="first" r:id="rId9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2A8A0" w14:textId="77777777" w:rsidR="00BF0D39" w:rsidRDefault="00BF0D39">
      <w:pPr>
        <w:spacing w:after="0" w:line="240" w:lineRule="auto"/>
      </w:pPr>
      <w:r>
        <w:separator/>
      </w:r>
    </w:p>
  </w:endnote>
  <w:endnote w:type="continuationSeparator" w:id="0">
    <w:p w14:paraId="41218CC1" w14:textId="77777777" w:rsidR="00BF0D39" w:rsidRDefault="00BF0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B2283" w14:textId="77777777" w:rsidR="00A8350E" w:rsidRDefault="00C2728F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9F7B25D" w14:textId="77777777" w:rsidR="00A8350E" w:rsidRDefault="00A835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C16A" w14:textId="77777777" w:rsidR="00A8350E" w:rsidRDefault="00C2728F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EDB26CB" wp14:editId="186C1696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B14D7C" id="Straight Connector 14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20E9B7EE" w14:textId="77777777" w:rsidR="00A8350E" w:rsidRDefault="00C2728F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05AB2DFF" wp14:editId="13103747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41F6AF" w14:textId="77777777" w:rsidR="00A8350E" w:rsidRDefault="00A8350E" w:rsidP="00FF206C">
    <w:pPr>
      <w:pStyle w:val="Footer"/>
    </w:pPr>
  </w:p>
  <w:p w14:paraId="1AA16D85" w14:textId="77777777" w:rsidR="00A8350E" w:rsidRPr="008568CF" w:rsidRDefault="00C2728F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DF347E8" w14:textId="77777777" w:rsidR="00A8350E" w:rsidRPr="008568CF" w:rsidRDefault="00A8350E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91A58C9" w14:textId="77777777" w:rsidR="00A8350E" w:rsidRDefault="00A835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FDA9A" w14:textId="77777777" w:rsidR="00A8350E" w:rsidRDefault="00C2728F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DBAB335" wp14:editId="4E79B7F1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A22173" id="Straight Connector 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4AB21CB6" w14:textId="77777777" w:rsidR="00A8350E" w:rsidRDefault="00C2728F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928187" wp14:editId="457FDDE0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0458FF" w14:textId="77777777" w:rsidR="00A8350E" w:rsidRDefault="00A8350E">
    <w:pPr>
      <w:pStyle w:val="Footer"/>
    </w:pPr>
  </w:p>
  <w:p w14:paraId="77D6F12C" w14:textId="77777777" w:rsidR="00A8350E" w:rsidRPr="008568CF" w:rsidRDefault="00C2728F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BEF0A37" w14:textId="77777777" w:rsidR="00A8350E" w:rsidRPr="008568CF" w:rsidRDefault="00A8350E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E638A" w14:textId="77777777" w:rsidR="00BF0D39" w:rsidRDefault="00BF0D39">
      <w:pPr>
        <w:spacing w:after="0" w:line="240" w:lineRule="auto"/>
      </w:pPr>
      <w:r>
        <w:separator/>
      </w:r>
    </w:p>
  </w:footnote>
  <w:footnote w:type="continuationSeparator" w:id="0">
    <w:p w14:paraId="020FB773" w14:textId="77777777" w:rsidR="00BF0D39" w:rsidRDefault="00BF0D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7CD0C" w14:textId="77777777" w:rsidR="00A8350E" w:rsidRDefault="00C2728F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02555A3" wp14:editId="63534CEB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623500" w14:textId="77777777" w:rsidR="00A8350E" w:rsidRDefault="00A8350E">
    <w:pPr>
      <w:pStyle w:val="Header"/>
    </w:pPr>
  </w:p>
  <w:p w14:paraId="55983390" w14:textId="77777777" w:rsidR="00A8350E" w:rsidRDefault="00A835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bcwNDQ3NTa0NDNX0lEKTi0uzszPAykwqgUAR8YU1iwAAAA="/>
  </w:docVars>
  <w:rsids>
    <w:rsidRoot w:val="008873A1"/>
    <w:rsid w:val="000D70BA"/>
    <w:rsid w:val="00154B35"/>
    <w:rsid w:val="001C2BF8"/>
    <w:rsid w:val="001D7B1B"/>
    <w:rsid w:val="00212589"/>
    <w:rsid w:val="00291435"/>
    <w:rsid w:val="002B5AE3"/>
    <w:rsid w:val="002B5FEC"/>
    <w:rsid w:val="002D05E6"/>
    <w:rsid w:val="00313D29"/>
    <w:rsid w:val="003462DD"/>
    <w:rsid w:val="00350334"/>
    <w:rsid w:val="00354105"/>
    <w:rsid w:val="003C2CFD"/>
    <w:rsid w:val="00446EC7"/>
    <w:rsid w:val="00467D8A"/>
    <w:rsid w:val="004C6C5B"/>
    <w:rsid w:val="00511972"/>
    <w:rsid w:val="00520B06"/>
    <w:rsid w:val="00574E36"/>
    <w:rsid w:val="005805C5"/>
    <w:rsid w:val="005A549A"/>
    <w:rsid w:val="006011A6"/>
    <w:rsid w:val="00637DAA"/>
    <w:rsid w:val="00642091"/>
    <w:rsid w:val="0067768D"/>
    <w:rsid w:val="00726057"/>
    <w:rsid w:val="007269FD"/>
    <w:rsid w:val="00792503"/>
    <w:rsid w:val="007E77EF"/>
    <w:rsid w:val="00841998"/>
    <w:rsid w:val="008873A1"/>
    <w:rsid w:val="008B299D"/>
    <w:rsid w:val="008E1456"/>
    <w:rsid w:val="009257C1"/>
    <w:rsid w:val="00980CFE"/>
    <w:rsid w:val="0098228C"/>
    <w:rsid w:val="009A65AC"/>
    <w:rsid w:val="009A7967"/>
    <w:rsid w:val="009D3B3E"/>
    <w:rsid w:val="00A10CBE"/>
    <w:rsid w:val="00A12060"/>
    <w:rsid w:val="00A40CAE"/>
    <w:rsid w:val="00A56E5F"/>
    <w:rsid w:val="00A738A7"/>
    <w:rsid w:val="00A8350E"/>
    <w:rsid w:val="00A858B8"/>
    <w:rsid w:val="00B30315"/>
    <w:rsid w:val="00B338B6"/>
    <w:rsid w:val="00B53686"/>
    <w:rsid w:val="00B76091"/>
    <w:rsid w:val="00B82615"/>
    <w:rsid w:val="00BA1254"/>
    <w:rsid w:val="00BA36DD"/>
    <w:rsid w:val="00BD2EAC"/>
    <w:rsid w:val="00BF0D39"/>
    <w:rsid w:val="00C065B6"/>
    <w:rsid w:val="00C262F4"/>
    <w:rsid w:val="00C2728F"/>
    <w:rsid w:val="00C95D5F"/>
    <w:rsid w:val="00CE264D"/>
    <w:rsid w:val="00D17603"/>
    <w:rsid w:val="00DF52AD"/>
    <w:rsid w:val="00E714C0"/>
    <w:rsid w:val="00EB163E"/>
    <w:rsid w:val="00EB7952"/>
    <w:rsid w:val="00ED676A"/>
    <w:rsid w:val="00F22353"/>
    <w:rsid w:val="00F36737"/>
    <w:rsid w:val="00F44896"/>
    <w:rsid w:val="00F5188B"/>
    <w:rsid w:val="00FE0B23"/>
    <w:rsid w:val="00FE13A0"/>
    <w:rsid w:val="00FF4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45193"/>
  <w15:chartTrackingRefBased/>
  <w15:docId w15:val="{32A857D9-7BEA-47D7-BB34-212C92FF8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28F"/>
    <w:pPr>
      <w:spacing w:after="200" w:line="276" w:lineRule="auto"/>
    </w:pPr>
    <w:rPr>
      <w:rFonts w:ascii="Calibri" w:eastAsia="Malgun Gothic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28F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5FEC"/>
    <w:pPr>
      <w:spacing w:after="0" w:line="240" w:lineRule="auto"/>
    </w:pPr>
    <w:rPr>
      <w:rFonts w:ascii="Times New Roman" w:eastAsiaTheme="minorEastAsia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FEC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2728F"/>
    <w:rPr>
      <w:rFonts w:ascii="Calibri Light" w:eastAsia="Malgun Gothic" w:hAnsi="Calibri Light" w:cs="Times New Roman"/>
      <w:color w:val="003871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28F"/>
    <w:rPr>
      <w:rFonts w:ascii="Calibri" w:eastAsia="Malgun Gothic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C2728F"/>
  </w:style>
  <w:style w:type="paragraph" w:styleId="Header">
    <w:name w:val="header"/>
    <w:basedOn w:val="Normal"/>
    <w:link w:val="Head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28F"/>
    <w:rPr>
      <w:rFonts w:ascii="Calibri" w:eastAsia="Malgun Gothic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B2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9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99D"/>
    <w:rPr>
      <w:rFonts w:ascii="Calibri" w:eastAsia="Malgun Gothic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99D"/>
    <w:rPr>
      <w:rFonts w:ascii="Calibri" w:eastAsia="Malgun Gothic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46EC7"/>
    <w:pPr>
      <w:spacing w:after="0" w:line="240" w:lineRule="auto"/>
    </w:pPr>
    <w:rPr>
      <w:rFonts w:ascii="Calibri" w:eastAsia="Malgun Gothic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7</cp:revision>
  <dcterms:created xsi:type="dcterms:W3CDTF">2023-10-03T13:57:00Z</dcterms:created>
  <dcterms:modified xsi:type="dcterms:W3CDTF">2024-01-02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95fbad76123271bc8cd69303ff4322e55839a950924cc28951dd31635d2a47</vt:lpwstr>
  </property>
</Properties>
</file>